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orang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Dispose of contents/container in ... (... in accordance with local/regional/national or internation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yl acetate, nerol, geraniol; (2E)-3,7-dimethylocta-2,6-dien-1-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e. Honeydew.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orang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orang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nerol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yl acetate, nerol, geraniol; (2E)-3,7-dimethylocta-2,6-dien-1-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orang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orang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1/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90C5593-0DFA-4C2E-BF9F-D6AD901030C1}"/>
</file>

<file path=customXml/itemProps3.xml><?xml version="1.0" encoding="utf-8"?>
<ds:datastoreItem xmlns:ds="http://schemas.openxmlformats.org/officeDocument/2006/customXml" ds:itemID="{523ADA81-7292-4715-BC27-790D664060E5}"/>
</file>

<file path=customXml/itemProps4.xml><?xml version="1.0" encoding="utf-8"?>
<ds:datastoreItem xmlns:ds="http://schemas.openxmlformats.org/officeDocument/2006/customXml" ds:itemID="{13D1B550-31DA-4DF2-A1F5-83E3310F4168}"/>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